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6924"/>
        <w:gridCol w:w="1359"/>
      </w:tblGrid>
      <w:tr w:rsidR="00D52FB4" w14:paraId="22039D61" w14:textId="00816E69" w:rsidTr="008779A6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6924" w:type="dxa"/>
          </w:tcPr>
          <w:p w14:paraId="1A71FD00" w14:textId="1937BB46" w:rsidR="00D52FB4" w:rsidRDefault="00A66842" w:rsidP="00A66842">
            <w:pPr>
              <w:pStyle w:val="UWaterloo"/>
            </w:pPr>
            <w:r>
              <w:t xml:space="preserve">A program calculates the </w:t>
            </w:r>
            <w:r w:rsidR="00B06DBB" w:rsidRPr="00B06DBB">
              <w:t xml:space="preserve">Greatest </w:t>
            </w:r>
            <w:r w:rsidR="00B06DBB" w:rsidRPr="00B06DBB">
              <w:t>Common Divisor</w:t>
            </w:r>
            <w:r w:rsidR="00B06DBB">
              <w:t xml:space="preserve"> (</w:t>
            </w:r>
            <w:r>
              <w:t>GCD</w:t>
            </w:r>
            <w:r w:rsidR="00B06DBB">
              <w:t>)</w:t>
            </w:r>
            <w:r>
              <w:t xml:space="preserve"> of </w:t>
            </w:r>
            <w:r>
              <w:t>two</w:t>
            </w:r>
            <w:r>
              <w:t xml:space="preserve"> numbers in the range [</w:t>
            </w:r>
            <w:r w:rsidRPr="00A66842">
              <w:rPr>
                <w:rFonts w:ascii="Cambria" w:hAnsi="Cambria"/>
              </w:rPr>
              <w:t xml:space="preserve">1, </w:t>
            </w:r>
            <w:r w:rsidRPr="00A66842">
              <w:rPr>
                <w:rFonts w:ascii="Cambria" w:hAnsi="Cambria"/>
              </w:rPr>
              <w:t>10</w:t>
            </w:r>
            <w:r w:rsidRPr="00A66842">
              <w:rPr>
                <w:rFonts w:ascii="Cambria" w:hAnsi="Cambria"/>
              </w:rPr>
              <w:t>0</w:t>
            </w:r>
            <w:r>
              <w:t>]. Design test cases</w:t>
            </w:r>
            <w:r>
              <w:t xml:space="preserve"> </w:t>
            </w:r>
            <w:r>
              <w:t>for this program using BVC, robust testing, and worst-case testing methods.</w:t>
            </w:r>
          </w:p>
        </w:tc>
        <w:tc>
          <w:tcPr>
            <w:tcW w:w="1359" w:type="dxa"/>
          </w:tcPr>
          <w:p w14:paraId="00756E8A" w14:textId="17D5EF85" w:rsidR="00D52FB4" w:rsidRPr="000D2281" w:rsidRDefault="008779A6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4+2+4)=</w:t>
            </w:r>
            <w:r w:rsidR="00B06DBB">
              <w:rPr>
                <w:rFonts w:ascii="Cambria" w:hAnsi="Cambria"/>
              </w:rPr>
              <w:t>10</w:t>
            </w:r>
          </w:p>
        </w:tc>
      </w:tr>
      <w:tr w:rsidR="00D52FB4" w14:paraId="2AA05C7E" w14:textId="341E670C" w:rsidTr="008779A6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6924" w:type="dxa"/>
          </w:tcPr>
          <w:p w14:paraId="0183715B" w14:textId="77777777" w:rsidR="00D52FB4" w:rsidRDefault="00D52FB4" w:rsidP="00214A05"/>
        </w:tc>
        <w:tc>
          <w:tcPr>
            <w:tcW w:w="1359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8779A6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6924" w:type="dxa"/>
          </w:tcPr>
          <w:p w14:paraId="2C360667" w14:textId="77777777" w:rsidR="00D52FB4" w:rsidRDefault="008779A6" w:rsidP="00D52FB4">
            <w:pPr>
              <w:pStyle w:val="UWaterloo"/>
            </w:pPr>
            <w:r w:rsidRPr="008779A6">
              <w:t>Consider the following code:</w:t>
            </w:r>
          </w:p>
          <w:p w14:paraId="0B9574E3" w14:textId="77777777" w:rsidR="0020606C" w:rsidRDefault="00320260" w:rsidP="00320260">
            <w:pPr>
              <w:pStyle w:val="UWaterloo"/>
              <w:jc w:val="center"/>
            </w:pPr>
            <w:r w:rsidRPr="00320C6C">
              <w:rPr>
                <w:rFonts w:eastAsiaTheme="minorEastAsia"/>
                <w:noProof/>
                <w:sz w:val="32"/>
                <w:szCs w:val="32"/>
              </w:rPr>
              <w:drawing>
                <wp:inline distT="0" distB="0" distL="0" distR="0" wp14:anchorId="4847E609" wp14:editId="0950D4F8">
                  <wp:extent cx="3535200" cy="3027600"/>
                  <wp:effectExtent l="0" t="0" r="825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5200" cy="302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332FCD" w14:textId="7D06DE92" w:rsidR="00320260" w:rsidRDefault="00320260" w:rsidP="00320260">
            <w:pPr>
              <w:pStyle w:val="UWaterloo"/>
            </w:pPr>
          </w:p>
        </w:tc>
        <w:tc>
          <w:tcPr>
            <w:tcW w:w="1359" w:type="dxa"/>
          </w:tcPr>
          <w:p w14:paraId="57F96156" w14:textId="5DE26323" w:rsidR="00D52FB4" w:rsidRPr="000D2281" w:rsidRDefault="008779A6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4+2+4)=10</w:t>
            </w:r>
          </w:p>
        </w:tc>
      </w:tr>
      <w:tr w:rsidR="005E653C" w14:paraId="1ED3AF4D" w14:textId="77777777" w:rsidTr="008779A6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6924" w:type="dxa"/>
          </w:tcPr>
          <w:p w14:paraId="1A58E99C" w14:textId="77777777" w:rsidR="005E653C" w:rsidRDefault="00320260" w:rsidP="00320260">
            <w:pPr>
              <w:pStyle w:val="UWaterloo"/>
              <w:numPr>
                <w:ilvl w:val="0"/>
                <w:numId w:val="4"/>
              </w:numPr>
            </w:pPr>
            <w:r w:rsidRPr="00320260">
              <w:t>Draw the Control Flow Graph for the program.</w:t>
            </w:r>
          </w:p>
          <w:p w14:paraId="16CC7EFD" w14:textId="77777777" w:rsidR="00320260" w:rsidRDefault="00320260" w:rsidP="00320260">
            <w:pPr>
              <w:pStyle w:val="UWaterloo"/>
              <w:numPr>
                <w:ilvl w:val="0"/>
                <w:numId w:val="4"/>
              </w:numPr>
            </w:pPr>
            <w:r w:rsidRPr="00320260">
              <w:t>List all independent paths.</w:t>
            </w:r>
          </w:p>
          <w:p w14:paraId="66584470" w14:textId="1DE67DA5" w:rsidR="00320260" w:rsidRDefault="00320260" w:rsidP="00320260">
            <w:pPr>
              <w:pStyle w:val="UWaterloo"/>
              <w:numPr>
                <w:ilvl w:val="0"/>
                <w:numId w:val="4"/>
              </w:numPr>
            </w:pPr>
            <w:r w:rsidRPr="00320260">
              <w:t>Calculate the cyclomatic complexity of the program using all three methods.</w:t>
            </w:r>
          </w:p>
        </w:tc>
        <w:tc>
          <w:tcPr>
            <w:tcW w:w="135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D66A2"/>
    <w:multiLevelType w:val="hybridMultilevel"/>
    <w:tmpl w:val="56EE5E6A"/>
    <w:lvl w:ilvl="0" w:tplc="7360B59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0606C"/>
    <w:rsid w:val="00214A05"/>
    <w:rsid w:val="002165FF"/>
    <w:rsid w:val="0025143E"/>
    <w:rsid w:val="00261689"/>
    <w:rsid w:val="002803ED"/>
    <w:rsid w:val="002B285D"/>
    <w:rsid w:val="00320260"/>
    <w:rsid w:val="003416FA"/>
    <w:rsid w:val="00343CC6"/>
    <w:rsid w:val="003F023F"/>
    <w:rsid w:val="00503ED8"/>
    <w:rsid w:val="00515DAB"/>
    <w:rsid w:val="005C7863"/>
    <w:rsid w:val="005D53CD"/>
    <w:rsid w:val="005E653C"/>
    <w:rsid w:val="0062664F"/>
    <w:rsid w:val="0070124D"/>
    <w:rsid w:val="00716593"/>
    <w:rsid w:val="00721ABF"/>
    <w:rsid w:val="007F00DB"/>
    <w:rsid w:val="008269E2"/>
    <w:rsid w:val="00831131"/>
    <w:rsid w:val="00876E00"/>
    <w:rsid w:val="008779A6"/>
    <w:rsid w:val="008B2BA1"/>
    <w:rsid w:val="009D3249"/>
    <w:rsid w:val="00A66842"/>
    <w:rsid w:val="00B06DBB"/>
    <w:rsid w:val="00B31B64"/>
    <w:rsid w:val="00B32393"/>
    <w:rsid w:val="00B71174"/>
    <w:rsid w:val="00C22D6B"/>
    <w:rsid w:val="00C97C62"/>
    <w:rsid w:val="00CE3ED2"/>
    <w:rsid w:val="00D03312"/>
    <w:rsid w:val="00D52FB4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1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6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18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63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438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28</cp:revision>
  <dcterms:created xsi:type="dcterms:W3CDTF">2020-07-29T05:13:00Z</dcterms:created>
  <dcterms:modified xsi:type="dcterms:W3CDTF">2021-01-04T20:32:00Z</dcterms:modified>
</cp:coreProperties>
</file>